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FF0326" w14:textId="77777777" w:rsidR="008177BF" w:rsidRPr="008177BF" w:rsidRDefault="008177BF" w:rsidP="008177BF">
      <w:pPr>
        <w:rPr>
          <w:rFonts w:ascii="Arial" w:hAnsi="Arial" w:cs="Arial"/>
          <w:i/>
          <w:iCs/>
        </w:rPr>
      </w:pPr>
      <w:r w:rsidRPr="008177BF">
        <w:rPr>
          <w:rFonts w:ascii="Arial" w:hAnsi="Arial" w:cs="Arial"/>
          <w:b/>
          <w:bCs/>
          <w:i/>
          <w:iCs/>
        </w:rPr>
        <w:t>Describe at least 3 ways how technology is changing the way we teach in the modern classroom.</w:t>
      </w:r>
    </w:p>
    <w:p w14:paraId="650A2065" w14:textId="77777777" w:rsidR="008177BF" w:rsidRPr="008177BF" w:rsidRDefault="008177BF" w:rsidP="008177BF">
      <w:pPr>
        <w:rPr>
          <w:rFonts w:ascii="Arial" w:hAnsi="Arial" w:cs="Arial"/>
          <w:i/>
          <w:iCs/>
        </w:rPr>
      </w:pPr>
      <w:r w:rsidRPr="008177BF">
        <w:rPr>
          <w:rFonts w:ascii="Arial" w:hAnsi="Arial" w:cs="Arial"/>
          <w:i/>
          <w:iCs/>
        </w:rPr>
        <w:t>For this assignment:</w:t>
      </w:r>
    </w:p>
    <w:p w14:paraId="5089C00C" w14:textId="77777777" w:rsidR="008177BF" w:rsidRPr="008177BF" w:rsidRDefault="008177BF" w:rsidP="008177BF">
      <w:pPr>
        <w:numPr>
          <w:ilvl w:val="0"/>
          <w:numId w:val="1"/>
        </w:numPr>
        <w:rPr>
          <w:rFonts w:ascii="Arial" w:hAnsi="Arial" w:cs="Arial"/>
          <w:i/>
          <w:iCs/>
        </w:rPr>
      </w:pPr>
      <w:r w:rsidRPr="008177BF">
        <w:rPr>
          <w:rFonts w:ascii="Arial" w:hAnsi="Arial" w:cs="Arial"/>
          <w:i/>
          <w:iCs/>
        </w:rPr>
        <w:t>Include a title page (assignment name, student name, date, week #, and EDU201).</w:t>
      </w:r>
    </w:p>
    <w:p w14:paraId="37B3D7EB" w14:textId="676C0BAF" w:rsidR="008177BF" w:rsidRPr="00C72A0F" w:rsidRDefault="008177BF" w:rsidP="008177BF">
      <w:pPr>
        <w:numPr>
          <w:ilvl w:val="0"/>
          <w:numId w:val="1"/>
        </w:numPr>
        <w:rPr>
          <w:rFonts w:ascii="Arial" w:hAnsi="Arial" w:cs="Arial"/>
          <w:i/>
          <w:iCs/>
        </w:rPr>
      </w:pPr>
      <w:r w:rsidRPr="008177BF">
        <w:rPr>
          <w:rFonts w:ascii="Arial" w:hAnsi="Arial" w:cs="Arial"/>
          <w:i/>
          <w:iCs/>
        </w:rPr>
        <w:t xml:space="preserve">Write a </w:t>
      </w:r>
      <w:r w:rsidR="00C72A0F" w:rsidRPr="00C72A0F">
        <w:rPr>
          <w:rFonts w:ascii="Arial" w:hAnsi="Arial" w:cs="Arial"/>
          <w:i/>
          <w:iCs/>
        </w:rPr>
        <w:t>two-page</w:t>
      </w:r>
      <w:r w:rsidRPr="008177BF">
        <w:rPr>
          <w:rFonts w:ascii="Arial" w:hAnsi="Arial" w:cs="Arial"/>
          <w:i/>
          <w:iCs/>
        </w:rPr>
        <w:t>, double-spaced paper answering the following prompt:</w:t>
      </w:r>
    </w:p>
    <w:p w14:paraId="6A8C0A5E" w14:textId="12007C79" w:rsidR="008177BF" w:rsidRPr="008177BF" w:rsidRDefault="008177BF" w:rsidP="008177BF">
      <w:pPr>
        <w:ind w:left="360"/>
        <w:rPr>
          <w:rFonts w:ascii="Arial" w:hAnsi="Arial" w:cs="Arial"/>
          <w:i/>
          <w:iCs/>
        </w:rPr>
      </w:pPr>
      <w:r w:rsidRPr="008177BF">
        <w:rPr>
          <w:rFonts w:ascii="Arial" w:hAnsi="Arial" w:cs="Arial"/>
          <w:i/>
          <w:iCs/>
        </w:rPr>
        <w:t>You should use at least 2 outside sources as part of this assignment, and the sources need to be cited in APA formatting for in-text citations and as part of the Reference page at the end of your paper. </w:t>
      </w:r>
    </w:p>
    <w:p w14:paraId="157AA450" w14:textId="77777777" w:rsidR="00D15BD5" w:rsidRPr="00C72A0F" w:rsidRDefault="00D15BD5">
      <w:pPr>
        <w:rPr>
          <w:rFonts w:ascii="Arial" w:hAnsi="Arial" w:cs="Arial"/>
          <w:i/>
          <w:iCs/>
        </w:rPr>
      </w:pPr>
    </w:p>
    <w:sectPr w:rsidR="00D15BD5" w:rsidRPr="00C72A0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56157E"/>
    <w:multiLevelType w:val="multilevel"/>
    <w:tmpl w:val="551469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A5F5FE0"/>
    <w:multiLevelType w:val="multilevel"/>
    <w:tmpl w:val="A03473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0NLE0MDY2tjQ2MDdW0lEKTi0uzszPAykwrAUA/91L9ywAAAA="/>
  </w:docVars>
  <w:rsids>
    <w:rsidRoot w:val="008177BF"/>
    <w:rsid w:val="008177BF"/>
    <w:rsid w:val="00C72A0F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E52245"/>
  <w15:chartTrackingRefBased/>
  <w15:docId w15:val="{CD7E7659-BE16-450F-9B11-132F6F367A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892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0</Words>
  <Characters>400</Characters>
  <Application>Microsoft Office Word</Application>
  <DocSecurity>0</DocSecurity>
  <Lines>3</Lines>
  <Paragraphs>1</Paragraphs>
  <ScaleCrop>false</ScaleCrop>
  <Company/>
  <LinksUpToDate>false</LinksUpToDate>
  <CharactersWithSpaces>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3-30T11:55:00Z</dcterms:created>
  <dcterms:modified xsi:type="dcterms:W3CDTF">2022-03-30T11:57:00Z</dcterms:modified>
</cp:coreProperties>
</file>